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49dc6a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349dc6a2-ad00-11e8-8ac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0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wQ0DMQyyuoD335INXMBVP/1Uwo9Lq7vkHgiDQ1LzM1CP+lZVPZjp4lMLvOp3/Putpgk1aLT+WqR41S1WBNKsL/CIMyr7DI8v4IgfJWs5MTf6ydLvOPBXY8mV6LGHUv1kBDyzKSm/lq8iKRUR11uqFNwbMlnIIR6gcsWOqFYyrVdQEpAEp2I/Cq6WOPS4JtYPFo0SMg+gjEn7ZX2AQ0bTuJ/VdB8l7U2630xLkBBgrJ+TWcwonTxO8cSLZY7p5XnFbml3s/JFqxRP7m6eQq2Y5zOlm0UWYp5XvbxGFef+GkIzOApxks+zLd1mm58ftBVbbJ5/7X3mh0me3A+UCj5K6uA8alNz+x3ot/cD/uYTMCf3q9m9Nvl5WT44yseSk/+g/557330DrYFUnm6O/IQ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reads too eh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349dc6a2-ad00-11e8-8ac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0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349dc6a2-ad00-11e8-8ac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349dc6a2-ad00-11e8-8ac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49dc6a2</dc:title>
  <dc:creator/>
  <cp:keywords/>
  <dcterms:created xsi:type="dcterms:W3CDTF">2026-05-02T12:56:03Z</dcterms:created>
  <dcterms:modified xsi:type="dcterms:W3CDTF">2026-05-02T12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